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31101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1</w:t>
      </w:r>
      <w:r>
        <w:t xml:space="preserve"> </w:t>
      </w:r>
      <w:r>
        <w:t xml:space="preserve">(ม.4/2)</w:t>
      </w:r>
      <w:r>
        <w:t xml:space="preserve"> </w:t>
      </w:r>
      <w:r>
        <w:t xml:space="preserve">090866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8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ตั้งใจฟังคุณครูเนี่ยภาพที่ 2มีนักเรียนไม่กินขนมจากที่เคยกินขนมไม่กินขนมและไม่กินขนมแล้วแล้วก็นักเรียนที่พูดคุยเสียงดังก็ไม่ได้พูดคุยกันและก็ตั้งใจฟังคุณครูอานัสเสียงดังไปไหมคะ ไม่สามารถที่จะอยู่ร่วมกับผู้อื่นได้ในสังคม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31101 ภาษาไทย 1 (ม.4/2) 090866</dc:title>
  <dc:creator/>
  <cp:keywords/>
  <dcterms:created xsi:type="dcterms:W3CDTF">2024-03-18T02:35:35Z</dcterms:created>
  <dcterms:modified xsi:type="dcterms:W3CDTF">2024-03-18T02:3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8 มีนาคม 2567 เวลา 09.00 น.</vt:lpwstr>
  </property>
  <property fmtid="{D5CDD505-2E9C-101B-9397-08002B2CF9AE}" pid="3" name="subtitle">
    <vt:lpwstr/>
  </property>
</Properties>
</file>